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162CA" w14:textId="6CFB990F" w:rsidR="00E704BD" w:rsidRDefault="00EA1E08" w:rsidP="00EA1E08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EA1E08">
        <w:rPr>
          <w:rFonts w:ascii="Arial" w:hAnsi="Arial" w:cs="Arial"/>
          <w:b/>
          <w:bCs/>
          <w:color w:val="000000" w:themeColor="text1"/>
        </w:rPr>
        <w:t>Assignment Topic</w:t>
      </w:r>
    </w:p>
    <w:p w14:paraId="0B2BCDD6" w14:textId="223E2221" w:rsidR="00EA1E08" w:rsidRPr="006E75C9" w:rsidRDefault="00EA1E08" w:rsidP="006E75C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Mood Player</w:t>
      </w:r>
      <w:r w:rsidR="006E75C9" w:rsidRPr="006E75C9">
        <w:rPr>
          <w:rFonts w:ascii="Arial" w:hAnsi="Arial" w:cs="Arial"/>
          <w:sz w:val="24"/>
          <w:szCs w:val="24"/>
        </w:rPr>
        <w:t xml:space="preserve"> </w:t>
      </w:r>
      <w:r w:rsidRPr="006E75C9">
        <w:rPr>
          <w:rFonts w:ascii="Arial" w:hAnsi="Arial" w:cs="Arial"/>
          <w:sz w:val="24"/>
          <w:szCs w:val="24"/>
        </w:rPr>
        <w:t>(</w:t>
      </w:r>
      <w:r w:rsidR="006E75C9">
        <w:rPr>
          <w:rFonts w:ascii="Arial" w:hAnsi="Arial" w:cs="Arial"/>
          <w:sz w:val="24"/>
          <w:szCs w:val="24"/>
        </w:rPr>
        <w:t xml:space="preserve">Online </w:t>
      </w:r>
      <w:r w:rsidRPr="006E75C9">
        <w:rPr>
          <w:rFonts w:ascii="Arial" w:hAnsi="Arial" w:cs="Arial"/>
          <w:sz w:val="24"/>
          <w:szCs w:val="24"/>
        </w:rPr>
        <w:t>Music App</w:t>
      </w:r>
      <w:r w:rsidR="006E75C9" w:rsidRPr="006E75C9">
        <w:rPr>
          <w:rFonts w:ascii="Arial" w:hAnsi="Arial" w:cs="Arial"/>
          <w:sz w:val="24"/>
          <w:szCs w:val="24"/>
        </w:rPr>
        <w:t>lication</w:t>
      </w:r>
      <w:r w:rsidRPr="006E75C9">
        <w:rPr>
          <w:rFonts w:ascii="Arial" w:hAnsi="Arial" w:cs="Arial"/>
          <w:sz w:val="24"/>
          <w:szCs w:val="24"/>
        </w:rPr>
        <w:t>)</w:t>
      </w:r>
    </w:p>
    <w:p w14:paraId="5083ADCF" w14:textId="66AFB005" w:rsidR="006E75C9" w:rsidRPr="006E75C9" w:rsidRDefault="006E75C9" w:rsidP="006E75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eatures</w:t>
      </w:r>
    </w:p>
    <w:p w14:paraId="618D1657" w14:textId="66BC1E3F" w:rsidR="006E75C9" w:rsidRPr="006E75C9" w:rsidRDefault="006E75C9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Search Artist, Albums, Songs</w:t>
      </w:r>
    </w:p>
    <w:p w14:paraId="3BC7B61C" w14:textId="31015E8E" w:rsidR="006E75C9" w:rsidRPr="006E75C9" w:rsidRDefault="006E75C9" w:rsidP="0070420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Play Any music</w:t>
      </w:r>
    </w:p>
    <w:p w14:paraId="215D7FE4" w14:textId="14CFD03E" w:rsidR="006E75C9" w:rsidRDefault="006E75C9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Follow Artist, albums and give like to songs</w:t>
      </w:r>
    </w:p>
    <w:p w14:paraId="0374A801" w14:textId="025DC9FB" w:rsidR="006E75C9" w:rsidRDefault="006E75C9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ening History</w:t>
      </w:r>
    </w:p>
    <w:p w14:paraId="631A5F8C" w14:textId="5BA0572F" w:rsidR="00704202" w:rsidRDefault="00704202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y in queue</w:t>
      </w:r>
    </w:p>
    <w:p w14:paraId="313D95A5" w14:textId="1170F08B" w:rsidR="00704202" w:rsidRPr="00704202" w:rsidRDefault="00704202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utoplay</w:t>
      </w:r>
      <w:proofErr w:type="spellEnd"/>
      <w:r>
        <w:rPr>
          <w:rFonts w:ascii="Arial" w:hAnsi="Arial" w:cs="Arial"/>
          <w:sz w:val="24"/>
          <w:szCs w:val="24"/>
        </w:rPr>
        <w:t xml:space="preserve"> similar music when </w:t>
      </w:r>
      <w:r w:rsidRPr="00704202">
        <w:rPr>
          <w:rFonts w:ascii="Arial" w:hAnsi="Arial" w:cs="Arial"/>
          <w:color w:val="000000"/>
          <w:sz w:val="24"/>
          <w:szCs w:val="24"/>
        </w:rPr>
        <w:t>reach</w:t>
      </w:r>
      <w:r>
        <w:rPr>
          <w:rFonts w:ascii="Arial" w:hAnsi="Arial" w:cs="Arial"/>
          <w:color w:val="000000"/>
          <w:sz w:val="24"/>
          <w:szCs w:val="24"/>
        </w:rPr>
        <w:t>ing</w:t>
      </w:r>
      <w:r w:rsidRPr="00704202">
        <w:rPr>
          <w:rFonts w:ascii="Arial" w:hAnsi="Arial" w:cs="Arial"/>
          <w:color w:val="000000"/>
          <w:sz w:val="24"/>
          <w:szCs w:val="24"/>
        </w:rPr>
        <w:t xml:space="preserve"> the end of an album, playlist</w:t>
      </w:r>
    </w:p>
    <w:p w14:paraId="177EA566" w14:textId="77777777" w:rsidR="00704202" w:rsidRDefault="00704202" w:rsidP="0070420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Play Local Music Files </w:t>
      </w:r>
      <w:proofErr w:type="gramStart"/>
      <w:r>
        <w:rPr>
          <w:rFonts w:ascii="Arial" w:hAnsi="Arial" w:cs="Arial"/>
          <w:color w:val="000000"/>
          <w:sz w:val="24"/>
          <w:szCs w:val="24"/>
        </w:rPr>
        <w:t>With</w:t>
      </w:r>
      <w:proofErr w:type="gramEnd"/>
      <w:r>
        <w:rPr>
          <w:rFonts w:ascii="Arial" w:hAnsi="Arial" w:cs="Arial"/>
          <w:color w:val="000000"/>
          <w:sz w:val="24"/>
          <w:szCs w:val="24"/>
        </w:rPr>
        <w:t xml:space="preserve"> the App</w:t>
      </w:r>
    </w:p>
    <w:p w14:paraId="34C8C0E4" w14:textId="1D9E5C65" w:rsidR="00704202" w:rsidRPr="00704202" w:rsidRDefault="00704202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704202">
        <w:rPr>
          <w:rFonts w:ascii="Arial" w:hAnsi="Arial" w:cs="Arial"/>
          <w:color w:val="000000"/>
          <w:sz w:val="24"/>
          <w:szCs w:val="24"/>
        </w:rPr>
        <w:t>Radio Mode when you don’t know what to play and to keep the mood going</w:t>
      </w:r>
      <w:r>
        <w:rPr>
          <w:rFonts w:ascii="Arial" w:hAnsi="Arial" w:cs="Arial"/>
          <w:color w:val="000000"/>
          <w:sz w:val="24"/>
          <w:szCs w:val="24"/>
        </w:rPr>
        <w:t xml:space="preserve"> by playing similar</w:t>
      </w:r>
      <w:r w:rsidR="007A7A90">
        <w:rPr>
          <w:rFonts w:ascii="Arial" w:hAnsi="Arial" w:cs="Arial"/>
          <w:color w:val="000000"/>
          <w:sz w:val="24"/>
          <w:szCs w:val="24"/>
        </w:rPr>
        <w:t xml:space="preserve"> genre of</w:t>
      </w:r>
      <w:r>
        <w:rPr>
          <w:rFonts w:ascii="Arial" w:hAnsi="Arial" w:cs="Arial"/>
          <w:color w:val="000000"/>
          <w:sz w:val="24"/>
          <w:szCs w:val="24"/>
        </w:rPr>
        <w:t xml:space="preserve"> music</w:t>
      </w:r>
    </w:p>
    <w:p w14:paraId="726B25C4" w14:textId="39269068" w:rsidR="00704202" w:rsidRPr="00704202" w:rsidRDefault="006E75C9" w:rsidP="0070420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Create your playlist and add any songs</w:t>
      </w:r>
    </w:p>
    <w:p w14:paraId="68C56883" w14:textId="1E686A58" w:rsidR="006E75C9" w:rsidRDefault="006E75C9" w:rsidP="006E75C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alizer</w:t>
      </w:r>
      <w:r w:rsidR="00704202">
        <w:rPr>
          <w:rFonts w:ascii="Arial" w:hAnsi="Arial" w:cs="Arial"/>
          <w:sz w:val="24"/>
          <w:szCs w:val="24"/>
        </w:rPr>
        <w:t xml:space="preserve"> for best sound quality for you</w:t>
      </w:r>
    </w:p>
    <w:p w14:paraId="1AA7074D" w14:textId="77777777" w:rsidR="006E75C9" w:rsidRPr="006E75C9" w:rsidRDefault="006E75C9" w:rsidP="006E75C9">
      <w:pPr>
        <w:pStyle w:val="ListParagraph"/>
        <w:rPr>
          <w:rFonts w:ascii="Arial" w:hAnsi="Arial" w:cs="Arial"/>
          <w:sz w:val="24"/>
          <w:szCs w:val="24"/>
        </w:rPr>
      </w:pPr>
    </w:p>
    <w:p w14:paraId="6EF060A5" w14:textId="7F8B76EA" w:rsidR="006E75C9" w:rsidRDefault="006E75C9" w:rsidP="006E75C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 Premium Subscriptions</w:t>
      </w:r>
    </w:p>
    <w:p w14:paraId="245DFD26" w14:textId="20078BAC" w:rsidR="006E75C9" w:rsidRDefault="006E75C9" w:rsidP="006E75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 Advertisement</w:t>
      </w:r>
    </w:p>
    <w:p w14:paraId="4CDB9116" w14:textId="79C8A6B7" w:rsidR="00F5372D" w:rsidRDefault="006E75C9" w:rsidP="006E75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704202">
        <w:rPr>
          <w:rFonts w:ascii="Arial" w:hAnsi="Arial" w:cs="Arial"/>
          <w:sz w:val="24"/>
          <w:szCs w:val="24"/>
        </w:rPr>
        <w:t>View Lyrics</w:t>
      </w:r>
    </w:p>
    <w:p w14:paraId="439E84FF" w14:textId="7897C0BE" w:rsidR="006E75C9" w:rsidRPr="00704202" w:rsidRDefault="00F5372D" w:rsidP="006E75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s</w:t>
      </w:r>
      <w:r w:rsidR="00704202" w:rsidRPr="00704202">
        <w:rPr>
          <w:rFonts w:ascii="Arial" w:hAnsi="Arial" w:cs="Arial"/>
          <w:sz w:val="24"/>
          <w:szCs w:val="24"/>
        </w:rPr>
        <w:t>ong’s videos if available</w:t>
      </w:r>
    </w:p>
    <w:p w14:paraId="78684B99" w14:textId="629D54AC" w:rsidR="006E75C9" w:rsidRDefault="006E75C9" w:rsidP="006E75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wnload </w:t>
      </w:r>
      <w:r w:rsidR="00F5372D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ongs and </w:t>
      </w:r>
      <w:r w:rsidR="00F5372D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lay Offline</w:t>
      </w:r>
    </w:p>
    <w:p w14:paraId="789C426D" w14:textId="77486ABC" w:rsidR="006E75C9" w:rsidRPr="00F5372D" w:rsidRDefault="006E75C9" w:rsidP="006E75C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F5372D">
        <w:rPr>
          <w:rFonts w:ascii="Arial" w:hAnsi="Arial" w:cs="Arial"/>
          <w:sz w:val="24"/>
          <w:szCs w:val="24"/>
        </w:rPr>
        <w:t xml:space="preserve">Create </w:t>
      </w:r>
      <w:r w:rsidR="00F5372D" w:rsidRPr="00F5372D">
        <w:rPr>
          <w:rFonts w:ascii="Arial" w:hAnsi="Arial" w:cs="Arial"/>
          <w:sz w:val="24"/>
          <w:szCs w:val="24"/>
        </w:rPr>
        <w:t>y</w:t>
      </w:r>
      <w:r w:rsidRPr="00F5372D">
        <w:rPr>
          <w:rFonts w:ascii="Arial" w:hAnsi="Arial" w:cs="Arial"/>
          <w:sz w:val="24"/>
          <w:szCs w:val="24"/>
        </w:rPr>
        <w:t xml:space="preserve">our </w:t>
      </w:r>
      <w:r w:rsidR="00F5372D" w:rsidRPr="00F5372D">
        <w:rPr>
          <w:rFonts w:ascii="Arial" w:hAnsi="Arial" w:cs="Arial"/>
          <w:sz w:val="24"/>
          <w:szCs w:val="24"/>
        </w:rPr>
        <w:t>m</w:t>
      </w:r>
      <w:r w:rsidRPr="00F5372D">
        <w:rPr>
          <w:rFonts w:ascii="Arial" w:hAnsi="Arial" w:cs="Arial"/>
          <w:sz w:val="24"/>
          <w:szCs w:val="24"/>
        </w:rPr>
        <w:t xml:space="preserve">usic and </w:t>
      </w:r>
      <w:r w:rsidR="008613AE">
        <w:rPr>
          <w:rFonts w:ascii="Arial" w:hAnsi="Arial" w:cs="Arial"/>
          <w:sz w:val="24"/>
          <w:szCs w:val="24"/>
        </w:rPr>
        <w:t>m</w:t>
      </w:r>
      <w:r w:rsidR="00CD30F1">
        <w:rPr>
          <w:rFonts w:ascii="Arial" w:hAnsi="Arial" w:cs="Arial"/>
          <w:sz w:val="24"/>
          <w:szCs w:val="24"/>
        </w:rPr>
        <w:t>ake your channel</w:t>
      </w:r>
    </w:p>
    <w:p w14:paraId="71068740" w14:textId="77777777" w:rsidR="006E75C9" w:rsidRPr="00EA1E08" w:rsidRDefault="006E75C9" w:rsidP="00EA1E08">
      <w:pPr>
        <w:rPr>
          <w:rFonts w:ascii="Arial" w:hAnsi="Arial" w:cs="Arial"/>
          <w:sz w:val="24"/>
          <w:szCs w:val="24"/>
        </w:rPr>
      </w:pPr>
    </w:p>
    <w:sectPr w:rsidR="006E75C9" w:rsidRPr="00EA1E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76DD7"/>
    <w:multiLevelType w:val="hybridMultilevel"/>
    <w:tmpl w:val="5B5E8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A6004"/>
    <w:multiLevelType w:val="hybridMultilevel"/>
    <w:tmpl w:val="6B204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0B7B24"/>
    <w:multiLevelType w:val="hybridMultilevel"/>
    <w:tmpl w:val="B9C2F7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404EE"/>
    <w:multiLevelType w:val="hybridMultilevel"/>
    <w:tmpl w:val="485670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zI2MTU0BHIMLZV0lIJTi4sz8/NACgxrAY/s8RosAAAA"/>
  </w:docVars>
  <w:rsids>
    <w:rsidRoot w:val="00E704BD"/>
    <w:rsid w:val="006E75C9"/>
    <w:rsid w:val="00704202"/>
    <w:rsid w:val="007A7A90"/>
    <w:rsid w:val="008613AE"/>
    <w:rsid w:val="00CD30F1"/>
    <w:rsid w:val="00E704BD"/>
    <w:rsid w:val="00EA1E08"/>
    <w:rsid w:val="00F53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776AA"/>
  <w15:chartTrackingRefBased/>
  <w15:docId w15:val="{BBAA70E6-A113-4B1C-AE7D-5C5056749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1E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1E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E75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8</cp:revision>
  <dcterms:created xsi:type="dcterms:W3CDTF">2021-05-21T12:05:00Z</dcterms:created>
  <dcterms:modified xsi:type="dcterms:W3CDTF">2021-05-22T02:39:00Z</dcterms:modified>
</cp:coreProperties>
</file>